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9d038fdb57da0532aa34a79ba4529f933563b74"/>
    <w:p>
      <w:pPr>
        <w:pStyle w:val="Heading1"/>
      </w:pPr>
      <w:r>
        <w:t xml:space="preserve">Cover Letter for Psychiatrist Position in DR Congo Kinshasa</w:t>
      </w:r>
    </w:p>
    <w:p>
      <w:pPr>
        <w:pStyle w:val="FirstParagraph"/>
      </w:pPr>
      <w:r>
        <w:rPr>
          <w:bCs/>
          <w:b/>
        </w:rPr>
        <w:t xml:space="preserve">John Doe</w:t>
      </w:r>
      <w:r>
        <w:br/>
      </w:r>
      <w:r>
        <w:t xml:space="preserve">123 Medical Avenue</w:t>
      </w:r>
      <w:r>
        <w:br/>
      </w:r>
      <w:r>
        <w:t xml:space="preserve">Kinshasa, DR Congo</w:t>
      </w:r>
      <w:r>
        <w:br/>
      </w:r>
      <w:r>
        <w:t xml:space="preserve">+243 812 345 678</w:t>
      </w:r>
      <w:r>
        <w:br/>
      </w:r>
      <w:r>
        <w:t xml:space="preserve">johndoe@psychiatrist.com</w:t>
      </w:r>
    </w:p>
    <w:p>
      <w:pPr>
        <w:pStyle w:val="BodyText"/>
      </w:pPr>
      <w:r>
        <w:t xml:space="preserve">Date: October 15, 2023</w:t>
      </w:r>
    </w:p>
    <w:p>
      <w:pPr>
        <w:pStyle w:val="BodyText"/>
      </w:pPr>
      <w:r>
        <w:rPr>
          <w:bCs/>
          <w:b/>
        </w:rPr>
        <w:t xml:space="preserve">Recruitment Committee</w:t>
      </w:r>
      <w:r>
        <w:br/>
      </w:r>
      <w:r>
        <w:rPr>
          <w:bCs/>
          <w:b/>
        </w:rPr>
        <w:t xml:space="preserve">Ministry of Health, DR Congo Kinshasa</w:t>
      </w:r>
      <w:r>
        <w:br/>
      </w:r>
      <w:r>
        <w:rPr>
          <w:bCs/>
          <w:b/>
        </w:rPr>
        <w:t xml:space="preserve">Avenue des Héros, Kinshasa</w:t>
      </w:r>
      <w:r>
        <w:br/>
      </w:r>
      <w:r>
        <w:rPr>
          <w:bCs/>
          <w:b/>
        </w:rPr>
        <w:t xml:space="preserve">Democratic Republic of the Congo</w:t>
      </w:r>
    </w:p>
    <w:bookmarkStart w:id="20" w:name="X205a8a58710db260d12074125ae6eb97bb07039"/>
    <w:p>
      <w:pPr>
        <w:pStyle w:val="Heading2"/>
      </w:pPr>
      <w:r>
        <w:t xml:space="preserve">Dear Members of the Recruitment Committee,</w:t>
      </w:r>
    </w:p>
    <w:p>
      <w:pPr>
        <w:pStyle w:val="FirstParagraph"/>
      </w:pPr>
      <w:r>
        <w:t xml:space="preserve">I am writing to express my enthusiastic interest in the Psychiatrist position at your esteemed institution in DR Congo Kinshasa. With a steadfast commitment to mental health care and a profound understanding of the unique challenges faced by communities in this region, I am eager to contribute my expertise, compassion, and cultural sensitivity to advance psychiatric services in DR Congo. This opportunity aligns perfectly with my professional goals as a Psychiatrist, and I am confident that my background in clinical psychiatry, trauma-informed care, and community engagement will enable me to make a meaningful impact in Kinshasa.</w:t>
      </w:r>
    </w:p>
    <w:bookmarkEnd w:id="20"/>
    <w:bookmarkStart w:id="21" w:name="why-dr-congo-kinshasa"/>
    <w:p>
      <w:pPr>
        <w:pStyle w:val="Heading2"/>
      </w:pPr>
      <w:r>
        <w:t xml:space="preserve">Why DR Congo Kinshasa?</w:t>
      </w:r>
    </w:p>
    <w:p>
      <w:pPr>
        <w:pStyle w:val="FirstParagraph"/>
      </w:pPr>
      <w:r>
        <w:t xml:space="preserve">The Democratic Republic of the Congo (DR Congo) has long faced significant mental health challenges stemming from decades of conflict, poverty, and limited access to healthcare. Kinshasa, as the capital and largest city, serves as a critical hub for addressing these issues. However, the demand for qualified Psychiatrists far exceeds the available resources. As a Psychiatrist deeply committed to serving underserved populations, I am driven by the opportunity to work in DR Congo Kinshasa, where my skills can directly contribute to improving mental health outcomes and fostering resilience among its people.</w:t>
      </w:r>
    </w:p>
    <w:p>
      <w:pPr>
        <w:pStyle w:val="BodyText"/>
      </w:pPr>
      <w:r>
        <w:t xml:space="preserve">My experience as a Psychiatrist has been shaped by working in diverse and often resource-constrained settings. Whether in urban centers or rural communities, I have prioritized culturally sensitive care that respects the values, traditions, and beliefs of my patients. In DR Congo Kinshasa, where cultural diversity is vast and mental health stigma remains a significant barrier, this approach is essential. I am passionate about bridging the gap between traditional healing practices and modern psychiatric care to create holistic treatment plans that resonate with local populations.</w:t>
      </w:r>
    </w:p>
    <w:bookmarkEnd w:id="21"/>
    <w:bookmarkStart w:id="22" w:name="X4440b619029b591bd7bad31c4d445044a76fb14"/>
    <w:p>
      <w:pPr>
        <w:pStyle w:val="Heading2"/>
      </w:pPr>
      <w:r>
        <w:t xml:space="preserve">Professional Background as a Psychiatrist</w:t>
      </w:r>
    </w:p>
    <w:p>
      <w:pPr>
        <w:pStyle w:val="FirstParagraph"/>
      </w:pPr>
      <w:r>
        <w:t xml:space="preserve">With over a decade of experience in psychiatry, I have developed a strong foundation in diagnosing and treating a wide range of mental health conditions, including depression, anxiety disorders, post-traumatic stress disorder (PTSD), and schizophrenia. My training at the University of Kinshasa’s Faculty of Medicine equipped me with specialized knowledge in trauma and psychosocial interventions tailored to the Congolese context. Additionally, I have completed advanced certifications in cognitive-behavioral therapy (CBT), psychopharmacology, and community-based mental health programs.</w:t>
      </w:r>
    </w:p>
    <w:p>
      <w:pPr>
        <w:pStyle w:val="BodyText"/>
      </w:pPr>
      <w:r>
        <w:t xml:space="preserve">As a Psychiatrist, I have consistently emphasized collaboration with multidisciplinary teams, including social workers, psychologists, and local leaders. In Kinshasa’s bustling environment, where patients often face complex socioeconomic challenges, this collaborative approach ensures that treatment extends beyond the clinical setting. For example, during my tenure at a community mental health clinic in Mbandaka, I spearheaded initiatives to integrate mental health education into school curricula and partnered with local churches to reduce stigma around seeking care. These efforts resulted in a 40% increase in patient engagement over two years.</w:t>
      </w:r>
    </w:p>
    <w:bookmarkEnd w:id="22"/>
    <w:bookmarkStart w:id="23" w:name="X6af57d3c3f881a3d9ea1e7e3812a7da2971ff65"/>
    <w:p>
      <w:pPr>
        <w:pStyle w:val="Heading2"/>
      </w:pPr>
      <w:r>
        <w:t xml:space="preserve">Adapting to DR Congo Kinshasa’s Unique Needs</w:t>
      </w:r>
    </w:p>
    <w:p>
      <w:pPr>
        <w:pStyle w:val="FirstParagraph"/>
      </w:pPr>
      <w:r>
        <w:t xml:space="preserve">Working as a Psychiatrist in DR Congo Kinshasa requires not only clinical expertise but also adaptability and resilience. The region’s healthcare infrastructure faces ongoing challenges, including limited access to medications, outdated facilities, and a shortage of trained professionals. However, I view these obstacles as opportunities to innovate. My background in telepsychiatry and mobile clinics has prepared me to deliver care in non-traditional settings. For instance, I have implemented virtual consultations for patients in remote areas of the DRC, ensuring continuity of care despite geographic barriers.</w:t>
      </w:r>
    </w:p>
    <w:p>
      <w:pPr>
        <w:pStyle w:val="BodyText"/>
      </w:pPr>
      <w:r>
        <w:t xml:space="preserve">Moreover, I recognize the critical role of trauma-informed care in Kinshasa, where many residents have experienced violence, displacement, or loss. My training in trauma response and resilience-building has enabled me to develop programs that address both individual and collective healing. In DR Congo Kinshasa, I aim to advocate for mental health as a cornerstone of national development, emphasizing its importance in fostering stable families, productive workplaces, and cohesive communities.</w:t>
      </w:r>
    </w:p>
    <w:bookmarkEnd w:id="23"/>
    <w:bookmarkStart w:id="24" w:name="commitment-to-the-community"/>
    <w:p>
      <w:pPr>
        <w:pStyle w:val="Heading2"/>
      </w:pPr>
      <w:r>
        <w:t xml:space="preserve">Commitment to the Community</w:t>
      </w:r>
    </w:p>
    <w:p>
      <w:pPr>
        <w:pStyle w:val="FirstParagraph"/>
      </w:pPr>
      <w:r>
        <w:t xml:space="preserve">Beyond clinical practice, I am deeply committed to community empowerment. As a Psychiatrist, I believe that mental health care must be accessible, affordable, and integrated into daily life. In Kinshasa, this means working closely with local leaders to identify cultural nuances and co-create solutions. For example, I have previously collaborated with Congolese NGOs to train community health workers in basic mental health interventions, ensuring that care reaches even the most vulnerable populations.</w:t>
      </w:r>
    </w:p>
    <w:p>
      <w:pPr>
        <w:pStyle w:val="BodyText"/>
      </w:pPr>
      <w:r>
        <w:t xml:space="preserve">My ability to communicate in French and Lingala further strengthens my capacity to connect with patients and families. Language is a vital tool for building trust, and I am dedicated to using it to break down barriers and foster open dialogue. In DR Congo Kinshasa, where many individuals may feel isolated or misunderstood, this connection can be transformative.</w:t>
      </w:r>
    </w:p>
    <w:bookmarkEnd w:id="24"/>
    <w:bookmarkStart w:id="25" w:name="conclusion"/>
    <w:p>
      <w:pPr>
        <w:pStyle w:val="Heading2"/>
      </w:pPr>
      <w:r>
        <w:t xml:space="preserve">Conclusion</w:t>
      </w:r>
    </w:p>
    <w:p>
      <w:pPr>
        <w:pStyle w:val="FirstParagraph"/>
      </w:pPr>
      <w:r>
        <w:t xml:space="preserve">In conclusion, I am eager to bring my expertise as a Psychiatrist to DR Congo Kinshasa, where the need for compassionate and skilled mental health professionals is urgent. I am confident that my clinical background, cultural competence, and passion for community-driven care will enable me to thrive in this role. I would be honored to contribute to the Ministry of Health’s mission of improving mental health services in Kinshasa and beyond.</w:t>
      </w:r>
    </w:p>
    <w:p>
      <w:pPr>
        <w:pStyle w:val="BodyText"/>
      </w:pPr>
      <w:r>
        <w:t xml:space="preserve">Thank you for considering my application. I look forward to the opportunity to discuss how I can contribute to your team and make a lasting impact on the lives of patients in DR Congo Kinshasa.</w:t>
      </w:r>
    </w:p>
    <w:p>
      <w:pPr>
        <w:pStyle w:val="BodyText"/>
      </w:pPr>
      <w:r>
        <w:t xml:space="preserve">Sincerely,</w:t>
      </w:r>
      <w:r>
        <w:br/>
      </w:r>
      <w:r>
        <w:rPr>
          <w:bCs/>
          <w:b/>
        </w:rPr>
        <w:t xml:space="preserve">John Doe</w:t>
      </w:r>
      <w:r>
        <w:br/>
      </w:r>
      <w:r>
        <w:t xml:space="preserve">Psychiatrist</w:t>
      </w:r>
      <w:r>
        <w:br/>
      </w:r>
      <w:r>
        <w:t xml:space="preserve">johndoe@psychiatrist.com</w:t>
      </w:r>
      <w:r>
        <w:br/>
      </w:r>
      <w:r>
        <w:t xml:space="preserve">+243 812 345 6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Position in DR Congo Kinshasa</dc:title>
  <dc:creator/>
  <cp:keywords/>
  <dcterms:created xsi:type="dcterms:W3CDTF">2025-12-10T21:37:29Z</dcterms:created>
  <dcterms:modified xsi:type="dcterms:W3CDTF">2025-12-10T21:37:29Z</dcterms:modified>
</cp:coreProperties>
</file>

<file path=docProps/custom.xml><?xml version="1.0" encoding="utf-8"?>
<Properties xmlns="http://schemas.openxmlformats.org/officeDocument/2006/custom-properties" xmlns:vt="http://schemas.openxmlformats.org/officeDocument/2006/docPropsVTypes"/>
</file>